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X4e9bd7bc3a2ad39428535dd2eba81b0e41500cc"/>
    <w:p>
      <w:pPr>
        <w:pStyle w:val="Heading1"/>
      </w:pPr>
      <w:r>
        <w:t xml:space="preserve">Internship Application Letter: Military Officer Development Program in France Marseill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ruitment Office, French Armed Forces (Forces Armées Françaises - FAF)</w:t>
      </w:r>
      <w:r>
        <w:br/>
      </w:r>
      <w:r>
        <w:rPr>
          <w:bCs/>
          <w:b/>
        </w:rPr>
        <w:t xml:space="preserve">Address:</w:t>
      </w:r>
      <w:r>
        <w:t xml:space="preserve"> </w:t>
      </w:r>
      <w:r>
        <w:t xml:space="preserve">Direction des Ressources Humaines des Armées, Paris, France</w:t>
      </w:r>
    </w:p>
    <w:p>
      <w:pPr>
        <w:pStyle w:val="BodyText"/>
      </w:pPr>
      <w:r>
        <w:t xml:space="preserve">Dear Recruitment Committee,</w:t>
      </w:r>
    </w:p>
    <w:p>
      <w:pPr>
        <w:pStyle w:val="BodyText"/>
      </w:pPr>
      <w:r>
        <w:t xml:space="preserve">I am writing with profound enthusiasm to submit my formal application for the Military Officer Internship Program within the French Armed Forces, specifically seeking placement in Marseille, France. As a dedicated and academically rigorous military cadet currently pursuing advanced strategic studies at [Your University/Institution], I have long admired France’s leadership in European defense architecture and its strategic focus on Mediterranean security—a mission that finds its vital operational nexus in Marseille. This Internship Application Letter is not merely a formality but a testament to my unwavering commitment to serve within the esteemed framework of the French military, contributing to the excellence that defines our collective defense posture.</w:t>
      </w:r>
    </w:p>
    <w:p>
      <w:pPr>
        <w:pStyle w:val="BodyText"/>
      </w:pPr>
      <w:r>
        <w:t xml:space="preserve">Marseille, as France’s premier Mediterranean port city and a cornerstone of national security strategy, represents an unparalleled environment for professional development in military affairs. Its geographic significance—serving as a critical hub for naval operations, NATO coordination (particularly through the Allied Maritime Command’s historical presence in the region), and humanitarian logistics—aligns precisely with my career aspirations. I have closely followed Marseille’s role as a strategic node for France’s involvement in Operation Turquoise, EU NAVFOR Med, and counter-terrorism initiatives across North Africa. The opportunity to immerse myself within this dynamic setting during an Internship would be transformative, allowing me to directly contribute to the operational readiness of forces stationed at the École Spéciale Militaire de Saint-Cyr (ESM) Marseille campus and adjacent military logistics centers like the Centre d’Instruction des Sous-Officiers (CISO).</w:t>
      </w:r>
    </w:p>
    <w:p>
      <w:pPr>
        <w:pStyle w:val="BodyText"/>
      </w:pPr>
      <w:r>
        <w:t xml:space="preserve">My academic background in International Security Studies, coupled with rigorous physical training and leadership experience as a junior officer candidate in my home nation’s military academy, has equipped me with a multifaceted skill set directly transferable to the French operational context. I have mastered advanced courses in maritime security protocols, coalition warfare tactics, and crisis management—skills urgently needed within France’s Mediterranean Command (COMIMED). During my previous field exercise simulating a non-combatant evacuation operation in a port environment, I coordinated with naval units and civilian authorities to streamline logistics—a competency that directly mirrors Marseille’s daily operational demands. Furthermore, my fluency in French (B2 level, with ongoing immersion efforts) ensures seamless integration into French military culture and communication protocols. I understand that effective Military Officer development transcends technical expertise; it requires cultural sensitivity, linguistic competence, and an intrinsic respect for France’s military traditions—a foundation upon which I have deliberately built my career.</w:t>
      </w:r>
    </w:p>
    <w:p>
      <w:pPr>
        <w:pStyle w:val="BodyText"/>
      </w:pPr>
      <w:r>
        <w:t xml:space="preserve">What distinguishes this opportunity is its alignment with the broader vision of the French Armed Forces under President Macron’s strategic defense review. Marseille serves as a living laboratory for innovation in hybrid warfare response, cyber-maritime security, and Franco-Mediterranean partnership building—a mission I am eager to advance during my Internship. The city’s unique blend of global port activity, immigrant communities requiring social engagement operations (such as those under the “Défense de la Paix” initiative), and proximity to French overseas territories provides an unmatched learning ground. I aim to apply theoretical knowledge gained in academia toward tangible solutions for challenges like securing supply chains through the Strait of Gibraltar or enhancing interoperability with European Union Naval Force (EUNAVFOR) assets—tasks where Marseille’s infrastructure is indispensable. This Internship Application Letter underscores my resolve to not only learn from the French military but also to actively support its mission through collaborative problem-solving.</w:t>
      </w:r>
    </w:p>
    <w:p>
      <w:pPr>
        <w:pStyle w:val="BodyText"/>
      </w:pPr>
      <w:r>
        <w:t xml:space="preserve">I recognize that the path of a Military Officer in France is defined by discipline, ethical clarity, and unwavering service—principles I have internalized during my cadet training. My leadership of a 15-member cross-functional team in a disaster response simulation (where we managed resource allocation for 500+ simulated refugees) demonstrated my ability to operate under pressure while upholding the highest standards of integrity—a value paramount within FAF’s ethical framework. I have studied the historical legacy of Marseille as a military city, from its role in Napoleon’s campaigns to its modern-day strategic importance, and I am prepared to honor this tradition through diligent service. The French military’s emphasis on “L’Esprit de Corps” (corps spirit) resonates deeply with me; I thrive in environments where collective purpose drives individual excellence.</w:t>
      </w:r>
    </w:p>
    <w:p>
      <w:pPr>
        <w:pStyle w:val="BodyText"/>
      </w:pPr>
      <w:r>
        <w:t xml:space="preserve">During my Internship in France Marseille, I pledge to fully embrace the responsibilities of a Military Officer-in-Training. This includes mastering French military protocols, participating actively in daily operations at local garrison facilities (such as the Marine Corps Command), and contributing to projects supporting regional stability. I am prepared to undertake physical training alongside French cadets at the Marseille-based École de Guerre Navale, further solidifying my practical readiness. I have researched specific initiatives like the “Marseille Maritime Security Initiative” and would welcome the chance to support such efforts through analytical work on threat assessment or logistics optimization—a contribution that directly serves France’s security interests.</w:t>
      </w:r>
    </w:p>
    <w:p>
      <w:pPr>
        <w:pStyle w:val="BodyText"/>
      </w:pPr>
      <w:r>
        <w:t xml:space="preserve">France’s military legacy is not merely historical; it is a living, evolving force shaping global security. Marseille, as its vibrant Mediterranean heartland, offers an irreplaceable crucible for developing the next generation of leaders who will safeguard peace across borders. I am not seeking a generic internship but a meaningful immersion into this dynamic ecosystem where strategy meets action. My application represents more than an interest in the Military Officer role—it is a commitment to becoming part of France’s defense narrative in one of its most strategically vital cities. I have attached my detailed curriculum vitae, academic transcripts, and letters of recommendation from my home military institution for your review.</w:t>
      </w:r>
    </w:p>
    <w:p>
      <w:pPr>
        <w:pStyle w:val="BodyText"/>
      </w:pPr>
      <w:r>
        <w:t xml:space="preserve">I respectfully request the opportunity to discuss how my background, skills, and profound admiration for French military ethos align with your Internship Program’s objectives. Thank you for considering my application. I eagerly await the possibility of contributing to France’s security in Marseille—a city where history and future converge on the shores of the Mediterranean.</w:t>
      </w:r>
    </w:p>
    <w:p>
      <w:pPr>
        <w:pStyle w:val="BodyText"/>
      </w:pPr>
      <w:r>
        <w:t xml:space="preserve">Yours faithfully,</w:t>
      </w:r>
      <w:r>
        <w:br/>
      </w:r>
      <w:r>
        <w:t xml:space="preserve">[Your Full Name]</w:t>
      </w:r>
      <w:r>
        <w:br/>
      </w:r>
      <w:r>
        <w:t xml:space="preserve">[Your Contact Information]</w:t>
      </w:r>
      <w:r>
        <w:br/>
      </w:r>
      <w:r>
        <w:t xml:space="preserve">[Military Affiliation/Current Ra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1T14:39:58Z</dcterms:created>
  <dcterms:modified xsi:type="dcterms:W3CDTF">2026-07-21T14:39:58Z</dcterms:modified>
</cp:coreProperties>
</file>

<file path=docProps/custom.xml><?xml version="1.0" encoding="utf-8"?>
<Properties xmlns="http://schemas.openxmlformats.org/officeDocument/2006/custom-properties" xmlns:vt="http://schemas.openxmlformats.org/officeDocument/2006/docPropsVTypes"/>
</file>